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2E53" w:rsidRPr="00E32E53" w:rsidRDefault="00E32E53" w:rsidP="006B3CAE">
      <w:pPr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5908E6">
        <w:rPr>
          <w:rFonts w:ascii="IranNastaliq" w:hAnsi="IranNastaliq" w:cs="IranNastaliq"/>
          <w:noProof/>
        </w:rPr>
        <w:drawing>
          <wp:anchor distT="0" distB="0" distL="114300" distR="114300" simplePos="0" relativeHeight="251659264" behindDoc="1" locked="0" layoutInCell="1" allowOverlap="1" wp14:anchorId="6B632CC1" wp14:editId="56B8E145">
            <wp:simplePos x="0" y="0"/>
            <wp:positionH relativeFrom="column">
              <wp:posOffset>5494020</wp:posOffset>
            </wp:positionH>
            <wp:positionV relativeFrom="paragraph">
              <wp:posOffset>0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2E53">
        <w:rPr>
          <w:rFonts w:ascii="IranNastaliq" w:hAnsi="IranNastaliq" w:cs="IranNastaliq" w:hint="cs"/>
          <w:sz w:val="32"/>
          <w:szCs w:val="32"/>
          <w:rtl/>
          <w:lang w:bidi="fa-IR"/>
        </w:rPr>
        <w:t>به نام ایزد  دانا</w:t>
      </w:r>
    </w:p>
    <w:p w:rsidR="00743C43" w:rsidRDefault="00E32E53" w:rsidP="0007479E">
      <w:pPr>
        <w:spacing w:line="192" w:lineRule="auto"/>
        <w:rPr>
          <w:rFonts w:ascii="IranNastaliq" w:hAnsi="IranNastaliq" w:cs="IranNastaliq"/>
          <w:rtl/>
          <w:lang w:bidi="fa-IR"/>
        </w:rPr>
      </w:pP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07479E" w:rsidRPr="0007479E">
        <w:rPr>
          <w:rFonts w:ascii="IranNastaliq" w:hAnsi="IranNastaliq" w:cs="B Titr" w:hint="cs"/>
          <w:sz w:val="28"/>
          <w:szCs w:val="28"/>
          <w:rtl/>
          <w:lang w:bidi="fa-IR"/>
        </w:rPr>
        <w:t>کاربرگ</w:t>
      </w: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طرح درس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6B3CAE" w:rsidRPr="00B97D71">
        <w:rPr>
          <w:rFonts w:ascii="IranNastaliq" w:hAnsi="IranNastaliq" w:cs="B Mitra"/>
          <w:sz w:val="28"/>
          <w:szCs w:val="28"/>
          <w:rtl/>
          <w:lang w:bidi="fa-IR"/>
        </w:rPr>
        <w:softHyphen/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روز رسانی:  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 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</w:p>
    <w:p w:rsidR="005908E6" w:rsidRDefault="006B3CAE" w:rsidP="00093360">
      <w:pPr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5908E6">
        <w:rPr>
          <w:rFonts w:ascii="IranNastaliq" w:hAnsi="IranNastaliq" w:cs="IranNastaliq"/>
          <w:rtl/>
          <w:lang w:bidi="fa-IR"/>
        </w:rPr>
        <w:t>دانشکده</w:t>
      </w:r>
      <w:r>
        <w:rPr>
          <w:rFonts w:ascii="IranNastaliq" w:hAnsi="IranNastaliq" w:cs="IranNastaliq" w:hint="cs"/>
          <w:rtl/>
          <w:lang w:bidi="fa-IR"/>
        </w:rPr>
        <w:t xml:space="preserve">     ........</w:t>
      </w:r>
      <w:r w:rsidR="00093360">
        <w:rPr>
          <w:rFonts w:ascii="IranNastaliq" w:hAnsi="IranNastaliq" w:cs="IranNastaliq" w:hint="cs"/>
          <w:rtl/>
          <w:lang w:bidi="fa-IR"/>
        </w:rPr>
        <w:t>فیزیک</w:t>
      </w:r>
      <w:r>
        <w:rPr>
          <w:rFonts w:ascii="IranNastaliq" w:hAnsi="IranNastaliq" w:cs="IranNastaliq" w:hint="cs"/>
          <w:rtl/>
          <w:lang w:bidi="fa-IR"/>
        </w:rPr>
        <w:t>....................</w:t>
      </w:r>
      <w:r w:rsidRPr="006B3CA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>نیمسال /دوم سال تحصیلی ..</w:t>
      </w:r>
      <w:r w:rsidR="00093360">
        <w:rPr>
          <w:rFonts w:ascii="IranNastaliq" w:hAnsi="IranNastaliq" w:cs="B Lotus" w:hint="cs"/>
          <w:sz w:val="28"/>
          <w:szCs w:val="28"/>
          <w:rtl/>
          <w:lang w:bidi="fa-IR"/>
        </w:rPr>
        <w:t>97-98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>...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>.</w:t>
      </w:r>
    </w:p>
    <w:tbl>
      <w:tblPr>
        <w:tblStyle w:val="TableGrid"/>
        <w:tblW w:w="10330" w:type="dxa"/>
        <w:jc w:val="center"/>
        <w:tblLook w:val="04A0" w:firstRow="1" w:lastRow="0" w:firstColumn="1" w:lastColumn="0" w:noHBand="0" w:noVBand="1"/>
      </w:tblPr>
      <w:tblGrid>
        <w:gridCol w:w="1525"/>
        <w:gridCol w:w="1530"/>
        <w:gridCol w:w="990"/>
        <w:gridCol w:w="1080"/>
        <w:gridCol w:w="1258"/>
        <w:gridCol w:w="2252"/>
        <w:gridCol w:w="720"/>
        <w:gridCol w:w="975"/>
      </w:tblGrid>
      <w:tr w:rsidR="006261B7" w:rsidTr="004C0E17">
        <w:trPr>
          <w:trHeight w:val="386"/>
          <w:jc w:val="center"/>
        </w:trPr>
        <w:tc>
          <w:tcPr>
            <w:tcW w:w="4045" w:type="dxa"/>
            <w:gridSpan w:val="3"/>
          </w:tcPr>
          <w:p w:rsidR="005908E6" w:rsidRDefault="005908E6" w:rsidP="001A24D7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A24D7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 w:rsidR="001A24D7" w:rsidRPr="00093360">
              <w:rPr>
                <w:rFonts w:ascii="Times New Roman" w:hAnsi="Times New Roman" w:cs="Times New Roman"/>
                <w:sz w:val="28"/>
                <w:szCs w:val="28"/>
                <w:highlight w:val="black"/>
                <w:rtl/>
                <w:lang w:bidi="fa-IR"/>
              </w:rPr>
              <w:t>□</w:t>
            </w:r>
            <w:r w:rsidR="001A24D7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ارشد</w:t>
            </w:r>
            <w:r w:rsidR="00B97D71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کتری</w:t>
            </w:r>
            <w:r w:rsidR="00B97D71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338" w:type="dxa"/>
            <w:gridSpan w:val="2"/>
          </w:tcPr>
          <w:p w:rsidR="005908E6" w:rsidRDefault="005908E6" w:rsidP="00093360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ظری.</w:t>
            </w:r>
            <w:r w:rsidR="00093360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عملی...</w:t>
            </w:r>
          </w:p>
        </w:tc>
        <w:tc>
          <w:tcPr>
            <w:tcW w:w="2972" w:type="dxa"/>
            <w:gridSpan w:val="2"/>
          </w:tcPr>
          <w:p w:rsidR="005908E6" w:rsidRPr="005908E6" w:rsidRDefault="005908E6" w:rsidP="00093360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 w:rsidR="00093360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مغناطیس</w:t>
            </w:r>
          </w:p>
        </w:tc>
        <w:tc>
          <w:tcPr>
            <w:tcW w:w="975" w:type="dxa"/>
            <w:vMerge w:val="restart"/>
          </w:tcPr>
          <w:p w:rsidR="005908E6" w:rsidRPr="00047D53" w:rsidRDefault="005908E6" w:rsidP="00B97D71">
            <w:pPr>
              <w:jc w:val="center"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:rsidR="005908E6" w:rsidRDefault="004C0E17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="005908E6"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97D71" w:rsidTr="004C0E17">
        <w:trPr>
          <w:trHeight w:val="341"/>
          <w:jc w:val="center"/>
        </w:trPr>
        <w:tc>
          <w:tcPr>
            <w:tcW w:w="6383" w:type="dxa"/>
            <w:gridSpan w:val="5"/>
          </w:tcPr>
          <w:p w:rsidR="00B97D71" w:rsidRDefault="00B97D71" w:rsidP="00B97D71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 w:rsidRPr="00B97D71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 و هم</w:t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ها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 w:rsidR="00421C6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یزیک حالت جامد 1</w:t>
            </w:r>
          </w:p>
        </w:tc>
        <w:tc>
          <w:tcPr>
            <w:tcW w:w="2972" w:type="dxa"/>
            <w:gridSpan w:val="2"/>
          </w:tcPr>
          <w:p w:rsidR="00B97D71" w:rsidRPr="005908E6" w:rsidRDefault="00B97D71" w:rsidP="00093360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 w:rsidR="00421C68" w:rsidRPr="007C4894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Magnetism</w:t>
            </w:r>
          </w:p>
        </w:tc>
        <w:tc>
          <w:tcPr>
            <w:tcW w:w="975" w:type="dxa"/>
            <w:vMerge/>
          </w:tcPr>
          <w:p w:rsidR="00B97D71" w:rsidRDefault="00B97D71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E31D17" w:rsidTr="007A6B1B">
        <w:trPr>
          <w:trHeight w:val="395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421C68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ماره تلفن اتاق:</w:t>
            </w:r>
            <w:r w:rsidR="00421C6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313533245</w:t>
            </w:r>
          </w:p>
        </w:tc>
        <w:tc>
          <w:tcPr>
            <w:tcW w:w="5205" w:type="dxa"/>
            <w:gridSpan w:val="4"/>
          </w:tcPr>
          <w:p w:rsidR="00E31D17" w:rsidRDefault="00E31D17" w:rsidP="00421C68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/مدرسین:</w:t>
            </w:r>
            <w:r w:rsidR="00421C6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 احسانی</w:t>
            </w:r>
          </w:p>
        </w:tc>
      </w:tr>
      <w:tr w:rsidR="00E31D17" w:rsidTr="007A6B1B">
        <w:trPr>
          <w:trHeight w:val="341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</w:p>
        </w:tc>
        <w:tc>
          <w:tcPr>
            <w:tcW w:w="5205" w:type="dxa"/>
            <w:gridSpan w:val="4"/>
          </w:tcPr>
          <w:p w:rsidR="00E31D17" w:rsidRDefault="00E31D17" w:rsidP="00421C68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r w:rsidR="00421C68" w:rsidRPr="007C4894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ehsani@semnan.ac.ir</w:t>
            </w:r>
          </w:p>
        </w:tc>
      </w:tr>
      <w:tr w:rsidR="00BE73D7" w:rsidTr="00746E7D">
        <w:trPr>
          <w:trHeight w:val="341"/>
          <w:jc w:val="center"/>
        </w:trPr>
        <w:tc>
          <w:tcPr>
            <w:tcW w:w="10330" w:type="dxa"/>
            <w:gridSpan w:val="8"/>
          </w:tcPr>
          <w:p w:rsidR="00BE73D7" w:rsidRPr="00E31D17" w:rsidRDefault="00BE73D7" w:rsidP="003D1734">
            <w:pPr>
              <w:bidi/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 و شماره کلاس:</w:t>
            </w:r>
            <w:r w:rsidR="003D173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چهارشنبه 3تا5</w:t>
            </w:r>
          </w:p>
        </w:tc>
      </w:tr>
      <w:tr w:rsidR="008D2DEA" w:rsidTr="004B094A">
        <w:trPr>
          <w:trHeight w:val="359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3D1734">
            <w:pPr>
              <w:bidi/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هداف درس:</w:t>
            </w:r>
            <w:r w:rsidR="003D173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آشنایی با مفاهیم اولیه مغناطیس و مواد مغناطیسی</w:t>
            </w:r>
          </w:p>
        </w:tc>
      </w:tr>
      <w:tr w:rsidR="008D2DEA" w:rsidTr="004B094A">
        <w:trPr>
          <w:trHeight w:val="395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8D2DEA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مکانات آموزشی مورد نیاز:</w:t>
            </w:r>
          </w:p>
        </w:tc>
      </w:tr>
      <w:tr w:rsidR="00C1549F" w:rsidTr="007A6B1B">
        <w:trPr>
          <w:trHeight w:val="224"/>
          <w:jc w:val="center"/>
        </w:trPr>
        <w:tc>
          <w:tcPr>
            <w:tcW w:w="1525" w:type="dxa"/>
          </w:tcPr>
          <w:p w:rsidR="00C1549F" w:rsidRPr="00C1549F" w:rsidRDefault="00C1549F" w:rsidP="001A24D7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</w:t>
            </w:r>
            <w:r w:rsidR="001A24D7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530" w:type="dxa"/>
          </w:tcPr>
          <w:p w:rsidR="00C1549F" w:rsidRPr="00C1549F" w:rsidRDefault="001A24D7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م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="00C1549F"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07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351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عالیت</w:t>
            </w:r>
            <w:r w:rsidRPr="00C1549F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695" w:type="dxa"/>
            <w:gridSpan w:val="2"/>
          </w:tcPr>
          <w:p w:rsidR="00C1549F" w:rsidRPr="00E13C35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7A6B1B" w:rsidTr="007A6B1B">
        <w:trPr>
          <w:trHeight w:val="278"/>
          <w:jc w:val="center"/>
        </w:trPr>
        <w:tc>
          <w:tcPr>
            <w:tcW w:w="1525" w:type="dxa"/>
          </w:tcPr>
          <w:p w:rsidR="007A6B1B" w:rsidRPr="00FE7024" w:rsidRDefault="00654163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90</w:t>
            </w:r>
          </w:p>
        </w:tc>
        <w:tc>
          <w:tcPr>
            <w:tcW w:w="1530" w:type="dxa"/>
          </w:tcPr>
          <w:p w:rsidR="007A6B1B" w:rsidRPr="00FE7024" w:rsidRDefault="00654163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2070" w:type="dxa"/>
            <w:gridSpan w:val="2"/>
          </w:tcPr>
          <w:p w:rsidR="007A6B1B" w:rsidRPr="00FE7024" w:rsidRDefault="00654163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3510" w:type="dxa"/>
            <w:gridSpan w:val="2"/>
          </w:tcPr>
          <w:p w:rsidR="007A6B1B" w:rsidRPr="00FE7024" w:rsidRDefault="003D1734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95" w:type="dxa"/>
            <w:gridSpan w:val="2"/>
          </w:tcPr>
          <w:p w:rsidR="007A6B1B" w:rsidRPr="00E13C35" w:rsidRDefault="007A6B1B" w:rsidP="007A6B1B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C1549F" w:rsidTr="004B094A">
        <w:trPr>
          <w:trHeight w:val="1115"/>
          <w:jc w:val="center"/>
        </w:trPr>
        <w:tc>
          <w:tcPr>
            <w:tcW w:w="8635" w:type="dxa"/>
            <w:gridSpan w:val="6"/>
          </w:tcPr>
          <w:p w:rsidR="00C1549F" w:rsidRPr="004B094A" w:rsidRDefault="00C1549F" w:rsidP="00C1549F">
            <w:pPr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  <w:p w:rsidR="00C1549F" w:rsidRPr="007C4894" w:rsidRDefault="007C4894" w:rsidP="007C4894">
            <w:pPr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7C4894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Magnetism in condensed matter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, Stephen Blundell,Oxford University,2006</w:t>
            </w:r>
          </w:p>
        </w:tc>
        <w:tc>
          <w:tcPr>
            <w:tcW w:w="1695" w:type="dxa"/>
            <w:gridSpan w:val="2"/>
          </w:tcPr>
          <w:p w:rsidR="00C1549F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  <w:p w:rsidR="00C1549F" w:rsidRDefault="00C1549F" w:rsidP="00C1549F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6B0268" w:rsidRDefault="006B0268" w:rsidP="001A24D7">
      <w:pPr>
        <w:jc w:val="center"/>
        <w:rPr>
          <w:rFonts w:ascii="IranNastaliq" w:hAnsi="IranNastaliq" w:cs="B Mitra"/>
          <w:b/>
          <w:bCs/>
          <w:sz w:val="10"/>
          <w:szCs w:val="10"/>
          <w:rtl/>
          <w:lang w:bidi="fa-IR"/>
        </w:rPr>
      </w:pPr>
    </w:p>
    <w:p w:rsidR="006B0268" w:rsidRPr="001A24D7" w:rsidRDefault="006B0268" w:rsidP="006B0268">
      <w:pPr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ودجه</w:t>
      </w: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softHyphen/>
      </w: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tblW w:w="10253" w:type="dxa"/>
        <w:jc w:val="center"/>
        <w:tblLook w:val="04A0" w:firstRow="1" w:lastRow="0" w:firstColumn="1" w:lastColumn="0" w:noHBand="0" w:noVBand="1"/>
      </w:tblPr>
      <w:tblGrid>
        <w:gridCol w:w="1975"/>
        <w:gridCol w:w="7200"/>
        <w:gridCol w:w="1078"/>
      </w:tblGrid>
      <w:tr w:rsidR="004B094A" w:rsidTr="00891C14">
        <w:trPr>
          <w:trHeight w:val="383"/>
          <w:jc w:val="center"/>
        </w:trPr>
        <w:tc>
          <w:tcPr>
            <w:tcW w:w="1975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7200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مبحث</w:t>
            </w:r>
          </w:p>
        </w:tc>
        <w:tc>
          <w:tcPr>
            <w:tcW w:w="1078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شماره هفته آموزشی</w:t>
            </w:r>
          </w:p>
        </w:tc>
      </w:tr>
      <w:tr w:rsidR="00FE7024" w:rsidTr="006B3CAE">
        <w:trPr>
          <w:trHeight w:val="152"/>
          <w:jc w:val="center"/>
        </w:trPr>
        <w:tc>
          <w:tcPr>
            <w:tcW w:w="1975" w:type="dxa"/>
          </w:tcPr>
          <w:p w:rsidR="00FE7024" w:rsidRPr="00FE7024" w:rsidRDefault="00FE7024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FE7024" w:rsidRPr="00FE7024" w:rsidRDefault="001479A3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گشتاورهای مغناطیسی</w:t>
            </w:r>
          </w:p>
        </w:tc>
        <w:tc>
          <w:tcPr>
            <w:tcW w:w="1078" w:type="dxa"/>
          </w:tcPr>
          <w:p w:rsidR="00FE7024" w:rsidRPr="00E32E53" w:rsidRDefault="00FE7024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6B3CAE" w:rsidTr="00FE7024">
        <w:trPr>
          <w:trHeight w:val="8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1479A3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رهم کنش اسپین- مدار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6B3CAE" w:rsidTr="00FE7024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C02EBB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غناطیس الکترون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C02EBB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دیامغناطیس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6B3CAE" w:rsidTr="00FE7024">
        <w:trPr>
          <w:trHeight w:val="215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C02EBB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پارامغناطیس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6B3CAE" w:rsidTr="00FE7024">
        <w:trPr>
          <w:trHeight w:val="242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C02EBB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ظریه بریلوئن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6B3CAE" w:rsidTr="00FE7024">
        <w:trPr>
          <w:trHeight w:val="251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C02EBB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دان بلوری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6B3CAE" w:rsidTr="006B3CAE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C02EBB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رهم کنش های مغناطیسی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6B3CAE" w:rsidTr="006B3CAE">
        <w:trPr>
          <w:trHeight w:val="188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510BAF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رومغناطیس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6B3CAE" w:rsidTr="006B3CAE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510BAF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پذیرفتاری مواد فرومغناطیس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6B3CAE" w:rsidTr="00FE7024">
        <w:trPr>
          <w:trHeight w:val="224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510BAF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واد فری مغناطیس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6B3CAE" w:rsidTr="00FE7024">
        <w:trPr>
          <w:trHeight w:val="233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510BAF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واد پادفرومغناطیس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6B3CAE" w:rsidTr="00FE7024">
        <w:trPr>
          <w:trHeight w:val="71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2566D2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حوزه های مغناطیسی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6B3CAE" w:rsidTr="00FE7024">
        <w:trPr>
          <w:trHeight w:val="26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2566D2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غناطیس نرم و سخت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6B3CAE" w:rsidTr="00FE7024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2566D2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اهمسانگردی مغناطیسی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2566D2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کاربردهای مغناطیس و مقدمه ای بر نانومغناطیس و کاربردهای آن</w:t>
            </w:r>
            <w:bookmarkStart w:id="0" w:name="_GoBack"/>
            <w:bookmarkEnd w:id="0"/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:rsidR="005908E6" w:rsidRPr="005908E6" w:rsidRDefault="005908E6" w:rsidP="0007479E">
      <w:pPr>
        <w:rPr>
          <w:rFonts w:ascii="IranNastaliq" w:hAnsi="IranNastaliq" w:cs="IranNastaliq"/>
          <w:rtl/>
          <w:lang w:bidi="fa-IR"/>
        </w:rPr>
      </w:pPr>
    </w:p>
    <w:sectPr w:rsidR="005908E6" w:rsidRPr="005908E6" w:rsidSect="0007479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13FA" w:rsidRDefault="001C13FA" w:rsidP="0007479E">
      <w:pPr>
        <w:spacing w:after="0" w:line="240" w:lineRule="auto"/>
      </w:pPr>
      <w:r>
        <w:separator/>
      </w:r>
    </w:p>
  </w:endnote>
  <w:endnote w:type="continuationSeparator" w:id="0">
    <w:p w:rsidR="001C13FA" w:rsidRDefault="001C13FA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13FA" w:rsidRDefault="001C13FA" w:rsidP="0007479E">
      <w:pPr>
        <w:spacing w:after="0" w:line="240" w:lineRule="auto"/>
      </w:pPr>
      <w:r>
        <w:separator/>
      </w:r>
    </w:p>
  </w:footnote>
  <w:footnote w:type="continuationSeparator" w:id="0">
    <w:p w:rsidR="001C13FA" w:rsidRDefault="001C13FA" w:rsidP="000747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MTEzNDMyNjIws7BQ0lEKTi0uzszPAykwrAUA1nvm1ywAAAA="/>
  </w:docVars>
  <w:rsids>
    <w:rsidRoot w:val="005908E6"/>
    <w:rsid w:val="00043444"/>
    <w:rsid w:val="00047D53"/>
    <w:rsid w:val="0007479E"/>
    <w:rsid w:val="00093360"/>
    <w:rsid w:val="001479A3"/>
    <w:rsid w:val="001A24D7"/>
    <w:rsid w:val="001C13FA"/>
    <w:rsid w:val="0023366D"/>
    <w:rsid w:val="002566D2"/>
    <w:rsid w:val="00321206"/>
    <w:rsid w:val="003D1734"/>
    <w:rsid w:val="003D23C3"/>
    <w:rsid w:val="00421C68"/>
    <w:rsid w:val="004B094A"/>
    <w:rsid w:val="004C0E17"/>
    <w:rsid w:val="00510BAF"/>
    <w:rsid w:val="005908E6"/>
    <w:rsid w:val="005B71F9"/>
    <w:rsid w:val="006261B7"/>
    <w:rsid w:val="00654163"/>
    <w:rsid w:val="006B0268"/>
    <w:rsid w:val="006B3CAE"/>
    <w:rsid w:val="007367C0"/>
    <w:rsid w:val="00743C43"/>
    <w:rsid w:val="007A6B1B"/>
    <w:rsid w:val="007C4894"/>
    <w:rsid w:val="00891C14"/>
    <w:rsid w:val="008D2DEA"/>
    <w:rsid w:val="00B97D71"/>
    <w:rsid w:val="00BE73D7"/>
    <w:rsid w:val="00C02EBB"/>
    <w:rsid w:val="00C1549F"/>
    <w:rsid w:val="00C84F12"/>
    <w:rsid w:val="00E00030"/>
    <w:rsid w:val="00E13C35"/>
    <w:rsid w:val="00E31D17"/>
    <w:rsid w:val="00E32E53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ZESH</dc:creator>
  <cp:keywords/>
  <dc:description/>
  <cp:lastModifiedBy>mohammad mahdi</cp:lastModifiedBy>
  <cp:revision>3</cp:revision>
  <cp:lastPrinted>2018-12-27T12:18:00Z</cp:lastPrinted>
  <dcterms:created xsi:type="dcterms:W3CDTF">2019-03-08T19:00:00Z</dcterms:created>
  <dcterms:modified xsi:type="dcterms:W3CDTF">2019-03-08T19:00:00Z</dcterms:modified>
</cp:coreProperties>
</file>